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0687BE" w14:textId="2928EDDE" w:rsidR="00F619D1" w:rsidRDefault="00AC68B4" w:rsidP="00F619D1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Environmental Scien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7D923C71" w14:textId="77777777" w:rsidR="00F619D1" w:rsidRPr="003D7F22" w:rsidRDefault="00F619D1" w:rsidP="00F619D1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</w:p>
    <w:p w14:paraId="788B100A" w14:textId="501F0038" w:rsidR="00D83B2B" w:rsidRPr="00D83B2B" w:rsidRDefault="00F619D1" w:rsidP="00F619D1">
      <w:pPr>
        <w:spacing w:line="216" w:lineRule="auto"/>
        <w:rPr>
          <w:rFonts w:cstheme="minorHAnsi"/>
        </w:rPr>
      </w:pPr>
      <w:r w:rsidRPr="004A2966">
        <w:rPr>
          <w:rFonts w:cstheme="minorHAnsi"/>
        </w:rPr>
        <w:t>The environment on which humans depend is under unprecedented pressure to maintain the lifestyles and economies of the world’s population</w:t>
      </w:r>
      <w:proofErr w:type="gramStart"/>
      <w:r w:rsidRPr="004A2966">
        <w:rPr>
          <w:rFonts w:cstheme="minorHAnsi"/>
        </w:rPr>
        <w:t xml:space="preserve">. </w:t>
      </w:r>
      <w:proofErr w:type="gramEnd"/>
      <w:r w:rsidRPr="004A2966">
        <w:rPr>
          <w:rFonts w:cstheme="minorHAnsi"/>
        </w:rPr>
        <w:t>Sustainable solutions to global problems have never been as imperative as they are today</w:t>
      </w:r>
      <w:proofErr w:type="gramStart"/>
      <w:r w:rsidRPr="004A2966">
        <w:rPr>
          <w:rFonts w:cstheme="minorHAnsi"/>
        </w:rPr>
        <w:t xml:space="preserve">. </w:t>
      </w:r>
      <w:proofErr w:type="gramEnd"/>
      <w:r w:rsidRPr="004A2966">
        <w:rPr>
          <w:rFonts w:cstheme="minorHAnsi"/>
        </w:rPr>
        <w:t xml:space="preserve">The environmental studies program engages students in a rewarding and multidisciplinary approach to understanding how humans impact the environment.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3EE8BFF6" w14:textId="77777777" w:rsidR="00F619D1" w:rsidRPr="00F619D1" w:rsidRDefault="00F619D1" w:rsidP="00F619D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F619D1">
        <w:rPr>
          <w:rFonts w:asciiTheme="minorHAnsi" w:hAnsiTheme="minorHAnsi" w:cstheme="minorHAnsi"/>
          <w:sz w:val="20"/>
          <w:szCs w:val="20"/>
        </w:rPr>
        <w:t>Environmental Sciences, A.S.-T CSU, UC</w:t>
      </w:r>
    </w:p>
    <w:p w14:paraId="02191318" w14:textId="77777777" w:rsidR="00F619D1" w:rsidRPr="00F619D1" w:rsidRDefault="00F619D1" w:rsidP="00F619D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F619D1">
        <w:rPr>
          <w:rFonts w:asciiTheme="minorHAnsi" w:hAnsiTheme="minorHAnsi" w:cstheme="minorHAnsi"/>
          <w:sz w:val="20"/>
          <w:szCs w:val="20"/>
        </w:rPr>
        <w:t>Environmental Studies, A.S. CSU, UC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9A58D84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F619D1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18D804C0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F619D1">
        <w:rPr>
          <w:rFonts w:asciiTheme="minorHAnsi" w:hAnsiTheme="minorHAnsi" w:cstheme="minorHAnsi"/>
          <w:sz w:val="20"/>
          <w:szCs w:val="20"/>
        </w:rPr>
        <w:t>6</w:t>
      </w:r>
      <w:r w:rsidR="00AC68B4">
        <w:rPr>
          <w:rFonts w:asciiTheme="minorHAnsi" w:hAnsiTheme="minorHAnsi" w:cstheme="minorHAnsi"/>
          <w:sz w:val="20"/>
          <w:szCs w:val="20"/>
        </w:rPr>
        <w:t>6</w:t>
      </w:r>
    </w:p>
    <w:p w14:paraId="4BBD8445" w14:textId="76C6BBB5" w:rsidR="008E1CE1" w:rsidRPr="008E1CE1" w:rsidRDefault="008E1CE1" w:rsidP="00AC68B4">
      <w:pPr>
        <w:jc w:val="center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619D1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619D1" w:rsidRPr="008E1CE1" w:rsidRDefault="00F619D1" w:rsidP="00F619D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740FD45" w:rsidR="00F619D1" w:rsidRPr="00F619D1" w:rsidRDefault="00F619D1" w:rsidP="00F619D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234119C2" w:rsidR="00F619D1" w:rsidRPr="00F619D1" w:rsidRDefault="00F619D1" w:rsidP="00F619D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1385EB37" w:rsidR="00F619D1" w:rsidRPr="00F619D1" w:rsidRDefault="00F619D1" w:rsidP="00F619D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619D1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619D1" w:rsidRPr="008E1CE1" w:rsidRDefault="00F619D1" w:rsidP="00F619D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39D5840" w:rsidR="00F619D1" w:rsidRPr="00F619D1" w:rsidRDefault="00F619D1" w:rsidP="00F619D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1</w:t>
            </w:r>
          </w:p>
        </w:tc>
        <w:tc>
          <w:tcPr>
            <w:tcW w:w="5870" w:type="dxa"/>
          </w:tcPr>
          <w:p w14:paraId="37BC83B3" w14:textId="164F5CBB" w:rsidR="00F619D1" w:rsidRPr="00F619D1" w:rsidRDefault="00F619D1" w:rsidP="00F619D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</w:t>
            </w:r>
          </w:p>
        </w:tc>
        <w:tc>
          <w:tcPr>
            <w:tcW w:w="1313" w:type="dxa"/>
          </w:tcPr>
          <w:p w14:paraId="56152D89" w14:textId="7DA51E5D" w:rsidR="00F619D1" w:rsidRPr="00F619D1" w:rsidRDefault="00F619D1" w:rsidP="00F619D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619D1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F619D1" w:rsidRPr="008E1CE1" w:rsidRDefault="00F619D1" w:rsidP="00F619D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28ACAF9" w:rsidR="00F619D1" w:rsidRPr="00F619D1" w:rsidRDefault="00F619D1" w:rsidP="00F619D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798454FA" w14:textId="61998F97" w:rsidR="00F619D1" w:rsidRPr="00F619D1" w:rsidRDefault="00F619D1" w:rsidP="00F619D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64BCEF68" w14:textId="5B268B97" w:rsidR="00F619D1" w:rsidRPr="00F619D1" w:rsidRDefault="00F619D1" w:rsidP="00F619D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619D1" w14:paraId="3ACA13E4" w14:textId="77777777" w:rsidTr="00125300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F619D1" w:rsidRPr="00125300" w:rsidRDefault="00F619D1" w:rsidP="00F619D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12530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70C603BB" w:rsidR="00F619D1" w:rsidRPr="00F619D1" w:rsidRDefault="00F619D1" w:rsidP="00F619D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HEM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778A2201" w:rsidR="00F619D1" w:rsidRPr="00F619D1" w:rsidRDefault="00F619D1" w:rsidP="00F619D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General Chemistry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094770FC" w:rsidR="00F619D1" w:rsidRPr="00F619D1" w:rsidRDefault="00F619D1" w:rsidP="00F619D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5</w:t>
            </w:r>
          </w:p>
        </w:tc>
      </w:tr>
    </w:tbl>
    <w:p w14:paraId="0C0802D9" w14:textId="255B7656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F619D1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619D1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F619D1" w:rsidRPr="008E1CE1" w:rsidRDefault="00F619D1" w:rsidP="00F619D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7D395CB2" w:rsidR="00F619D1" w:rsidRPr="00F619D1" w:rsidRDefault="00F619D1" w:rsidP="00F619D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</w:tcPr>
          <w:p w14:paraId="03571DB6" w14:textId="1CA61679" w:rsidR="00F619D1" w:rsidRPr="00F619D1" w:rsidRDefault="00F619D1" w:rsidP="00F619D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</w:tcPr>
          <w:p w14:paraId="401B7A34" w14:textId="2AB8D289" w:rsidR="00F619D1" w:rsidRPr="00F619D1" w:rsidRDefault="00F619D1" w:rsidP="00F619D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619D1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F619D1" w:rsidRPr="008E1CE1" w:rsidRDefault="00F619D1" w:rsidP="00F619D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0F719C8D" w:rsidR="00F619D1" w:rsidRPr="00F619D1" w:rsidRDefault="00F619D1" w:rsidP="00F619D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HEM-102</w:t>
            </w:r>
          </w:p>
        </w:tc>
        <w:tc>
          <w:tcPr>
            <w:tcW w:w="5870" w:type="dxa"/>
          </w:tcPr>
          <w:p w14:paraId="00F9BB57" w14:textId="148F8B57" w:rsidR="00F619D1" w:rsidRPr="00F619D1" w:rsidRDefault="00F619D1" w:rsidP="00F619D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General Chemistry II</w:t>
            </w:r>
          </w:p>
        </w:tc>
        <w:tc>
          <w:tcPr>
            <w:tcW w:w="1313" w:type="dxa"/>
          </w:tcPr>
          <w:p w14:paraId="0794A019" w14:textId="61E15255" w:rsidR="00F619D1" w:rsidRPr="00F619D1" w:rsidRDefault="00F619D1" w:rsidP="00F619D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5</w:t>
            </w:r>
          </w:p>
        </w:tc>
      </w:tr>
      <w:tr w:rsidR="00F619D1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F619D1" w:rsidRPr="008E1CE1" w:rsidRDefault="00F619D1" w:rsidP="00F619D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1C207CE5" w:rsidR="00F619D1" w:rsidRPr="00F619D1" w:rsidRDefault="00F619D1" w:rsidP="00F619D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21C771E7" w14:textId="256413E4" w:rsidR="00F619D1" w:rsidRPr="00F619D1" w:rsidRDefault="00F619D1" w:rsidP="00F619D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7B69753E" w14:textId="0B5BDC3C" w:rsidR="00F619D1" w:rsidRPr="00F619D1" w:rsidRDefault="00F619D1" w:rsidP="00F619D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619D1" w14:paraId="06A21697" w14:textId="77777777" w:rsidTr="00F619D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4E7F63E7" w14:textId="5AFF5CF8" w:rsidR="00F619D1" w:rsidRPr="00F619D1" w:rsidRDefault="00F619D1" w:rsidP="00F619D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F619D1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0828694A" w14:textId="5E1CAB6F" w:rsidR="00F619D1" w:rsidRPr="00F619D1" w:rsidRDefault="00F619D1" w:rsidP="00F619D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sz w:val="22"/>
                <w:szCs w:val="24"/>
              </w:rPr>
              <w:t>MATH 212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15C0398" w14:textId="0CE99FAA" w:rsidR="00F619D1" w:rsidRPr="00F619D1" w:rsidRDefault="00F619D1" w:rsidP="00F619D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12028B2E" w14:textId="799EE42B" w:rsidR="00F619D1" w:rsidRPr="00F619D1" w:rsidRDefault="00F619D1" w:rsidP="00F619D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sz w:val="22"/>
                <w:szCs w:val="24"/>
              </w:rPr>
              <w:t>4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74B66438" w14:textId="77777777" w:rsidR="00F619D1" w:rsidRPr="00F619D1" w:rsidRDefault="00F619D1" w:rsidP="00F619D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619D1">
        <w:rPr>
          <w:rFonts w:cstheme="minorHAnsi"/>
          <w:sz w:val="20"/>
          <w:szCs w:val="20"/>
        </w:rPr>
        <w:t>Environmental Compliance Inspector (B)</w:t>
      </w:r>
    </w:p>
    <w:p w14:paraId="142FAD89" w14:textId="77777777" w:rsidR="00F619D1" w:rsidRPr="00F619D1" w:rsidRDefault="00F619D1" w:rsidP="00F619D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619D1">
        <w:rPr>
          <w:rFonts w:cstheme="minorHAnsi"/>
          <w:sz w:val="20"/>
          <w:szCs w:val="20"/>
        </w:rPr>
        <w:t>Nursery and Greenhouse Manager (B)</w:t>
      </w:r>
    </w:p>
    <w:p w14:paraId="49DB2887" w14:textId="77777777" w:rsidR="00F619D1" w:rsidRDefault="00F619D1" w:rsidP="00F619D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619D1">
        <w:rPr>
          <w:rFonts w:cstheme="minorHAnsi"/>
          <w:sz w:val="20"/>
          <w:szCs w:val="20"/>
        </w:rPr>
        <w:t>Environmental Engineer (B)</w:t>
      </w:r>
    </w:p>
    <w:p w14:paraId="24DA84FC" w14:textId="049100DF" w:rsidR="00605018" w:rsidRDefault="0067051E" w:rsidP="00F619D1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1C64A249" w14:textId="77777777" w:rsidR="00125300" w:rsidRDefault="00125300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00E64152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2DB28A19" w14:textId="44C0AEF4" w:rsidR="00F76AA4" w:rsidRPr="009D61FA" w:rsidRDefault="00AC4A21" w:rsidP="000830AD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AA4">
        <w:rPr>
          <w:b/>
          <w:bCs/>
          <w:i/>
          <w:iCs/>
          <w:sz w:val="24"/>
          <w:szCs w:val="24"/>
        </w:rPr>
        <w:lastRenderedPageBreak/>
        <w:t>Summer</w:t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7370F9">
        <w:rPr>
          <w:b/>
          <w:bCs/>
          <w:i/>
          <w:iCs/>
          <w:sz w:val="24"/>
          <w:szCs w:val="24"/>
        </w:rPr>
        <w:t>6</w:t>
      </w:r>
      <w:r w:rsidR="00F76AA4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ummer 1 Program map"/>
        <w:tblDescription w:val="Program Map for Summer 1"/>
      </w:tblPr>
      <w:tblGrid>
        <w:gridCol w:w="1133"/>
        <w:gridCol w:w="2034"/>
        <w:gridCol w:w="5870"/>
        <w:gridCol w:w="1313"/>
      </w:tblGrid>
      <w:tr w:rsidR="00F76AA4" w14:paraId="4A544594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689F59" w14:textId="77777777" w:rsidR="00F76AA4" w:rsidRPr="00AF5BE0" w:rsidRDefault="00F76AA4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9B5F100" w14:textId="77777777" w:rsidR="00F76AA4" w:rsidRPr="00AF5BE0" w:rsidRDefault="00F76AA4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23EB5469" w14:textId="77777777" w:rsidR="00F76AA4" w:rsidRPr="00AF5BE0" w:rsidRDefault="00F76AA4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611F798" w14:textId="77777777" w:rsidR="00F76AA4" w:rsidRPr="00AF5BE0" w:rsidRDefault="00F76AA4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125300" w:rsidRPr="00196E3C" w14:paraId="2A6BCAF6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DFE23EC" w14:textId="77777777" w:rsidR="00125300" w:rsidRPr="008E1CE1" w:rsidRDefault="00125300" w:rsidP="0012530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B4D074" w14:textId="0C23DC3C" w:rsidR="00125300" w:rsidRPr="00125300" w:rsidRDefault="00125300" w:rsidP="0012530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68ADC310" w14:textId="56C499E6" w:rsidR="00125300" w:rsidRPr="00125300" w:rsidRDefault="00125300" w:rsidP="0012530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6D211D3E" w14:textId="4F50FDEC" w:rsidR="00125300" w:rsidRPr="00125300" w:rsidRDefault="00125300" w:rsidP="0012530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25300" w14:paraId="6B9F8AD4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4560787" w14:textId="77777777" w:rsidR="00125300" w:rsidRPr="00CD74E2" w:rsidRDefault="00125300" w:rsidP="0012530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CD74E2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36B7672" w14:textId="712A19C1" w:rsidR="00125300" w:rsidRPr="00125300" w:rsidRDefault="00125300" w:rsidP="0012530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00</w:t>
            </w:r>
          </w:p>
        </w:tc>
        <w:tc>
          <w:tcPr>
            <w:tcW w:w="5870" w:type="dxa"/>
          </w:tcPr>
          <w:p w14:paraId="7CABDA4A" w14:textId="772AE4D7" w:rsidR="00125300" w:rsidRPr="00125300" w:rsidRDefault="00125300" w:rsidP="0012530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History and Appreciation of Dance</w:t>
            </w:r>
          </w:p>
        </w:tc>
        <w:tc>
          <w:tcPr>
            <w:tcW w:w="1313" w:type="dxa"/>
          </w:tcPr>
          <w:p w14:paraId="67E231DB" w14:textId="439A0351" w:rsidR="00125300" w:rsidRPr="00125300" w:rsidRDefault="00125300" w:rsidP="0012530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46C25BDD" w14:textId="29936FBE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F619D1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1253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125300" w:rsidRPr="00196E3C" w14:paraId="7EF67193" w14:textId="77777777" w:rsidTr="001253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125300" w:rsidRPr="008E1CE1" w:rsidRDefault="00125300" w:rsidP="0012530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15173076" w:rsidR="00125300" w:rsidRPr="00125300" w:rsidRDefault="00125300" w:rsidP="0012530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2</w:t>
            </w:r>
          </w:p>
        </w:tc>
        <w:tc>
          <w:tcPr>
            <w:tcW w:w="5870" w:type="dxa"/>
          </w:tcPr>
          <w:p w14:paraId="57F7AEC4" w14:textId="35AAD989" w:rsidR="00125300" w:rsidRPr="00125300" w:rsidRDefault="00125300" w:rsidP="0012530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Principles of Microeconomics</w:t>
            </w:r>
          </w:p>
        </w:tc>
        <w:tc>
          <w:tcPr>
            <w:tcW w:w="1313" w:type="dxa"/>
          </w:tcPr>
          <w:p w14:paraId="53F87D94" w14:textId="76683F39" w:rsidR="00125300" w:rsidRPr="00125300" w:rsidRDefault="00125300" w:rsidP="0012530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25300" w14:paraId="770BBE7C" w14:textId="77777777" w:rsidTr="001253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125300" w:rsidRPr="008E1CE1" w:rsidRDefault="00125300" w:rsidP="0012530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184E6179" w:rsidR="00125300" w:rsidRPr="00125300" w:rsidRDefault="00125300" w:rsidP="0012530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-150</w:t>
            </w:r>
          </w:p>
        </w:tc>
        <w:tc>
          <w:tcPr>
            <w:tcW w:w="5870" w:type="dxa"/>
          </w:tcPr>
          <w:p w14:paraId="179A7923" w14:textId="11FE2ADD" w:rsidR="00125300" w:rsidRPr="00125300" w:rsidRDefault="00125300" w:rsidP="0012530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General Biology I</w:t>
            </w:r>
          </w:p>
        </w:tc>
        <w:tc>
          <w:tcPr>
            <w:tcW w:w="1313" w:type="dxa"/>
          </w:tcPr>
          <w:p w14:paraId="1C25F3EE" w14:textId="5EBF13D6" w:rsidR="00125300" w:rsidRPr="00125300" w:rsidRDefault="00125300" w:rsidP="0012530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125300" w14:paraId="1EE7567E" w14:textId="77777777" w:rsidTr="001253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125300" w:rsidRPr="008E1CE1" w:rsidRDefault="00125300" w:rsidP="0012530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6368D161" w:rsidR="00125300" w:rsidRPr="00125300" w:rsidRDefault="00125300" w:rsidP="0012530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58BCA94D" w14:textId="473571DF" w:rsidR="00125300" w:rsidRPr="00125300" w:rsidRDefault="00125300" w:rsidP="0012530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58B7D15A" w14:textId="685E469C" w:rsidR="00125300" w:rsidRPr="00125300" w:rsidRDefault="00125300" w:rsidP="0012530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25300" w14:paraId="0C3C362B" w14:textId="77777777" w:rsidTr="0012530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2BEDEFB9" w14:textId="77777777" w:rsidR="00125300" w:rsidRPr="00125300" w:rsidRDefault="00125300" w:rsidP="0012530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12530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62125EC7" w14:textId="03C7BD45" w:rsidR="00125300" w:rsidRPr="00125300" w:rsidRDefault="00125300" w:rsidP="0012530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75CAD893" w14:textId="20B4B771" w:rsidR="00125300" w:rsidRPr="00125300" w:rsidRDefault="00125300" w:rsidP="0012530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Mechanics and Wave Motion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01E368E8" w14:textId="4FEE2671" w:rsidR="00125300" w:rsidRPr="00125300" w:rsidRDefault="00125300" w:rsidP="0012530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7212A20C" w14:textId="6917CC35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F619D1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125300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125300" w:rsidRPr="008E1CE1" w:rsidRDefault="00125300" w:rsidP="0012530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4522ACF0" w:rsidR="00125300" w:rsidRPr="00125300" w:rsidRDefault="00125300" w:rsidP="0012530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L-100</w:t>
            </w:r>
          </w:p>
        </w:tc>
        <w:tc>
          <w:tcPr>
            <w:tcW w:w="5870" w:type="dxa"/>
          </w:tcPr>
          <w:p w14:paraId="52AA2F38" w14:textId="5E514861" w:rsidR="00125300" w:rsidRPr="00125300" w:rsidRDefault="00125300" w:rsidP="0012530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hysical Geology </w:t>
            </w:r>
          </w:p>
        </w:tc>
        <w:tc>
          <w:tcPr>
            <w:tcW w:w="1313" w:type="dxa"/>
          </w:tcPr>
          <w:p w14:paraId="65E25DD8" w14:textId="6F529F3B" w:rsidR="00125300" w:rsidRPr="00125300" w:rsidRDefault="00125300" w:rsidP="0012530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125300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125300" w:rsidRPr="008E1CE1" w:rsidRDefault="00125300" w:rsidP="0012530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4FB38D26" w:rsidR="00125300" w:rsidRPr="00125300" w:rsidRDefault="00125300" w:rsidP="0012530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2</w:t>
            </w:r>
          </w:p>
        </w:tc>
        <w:tc>
          <w:tcPr>
            <w:tcW w:w="5870" w:type="dxa"/>
          </w:tcPr>
          <w:p w14:paraId="6250AC6D" w14:textId="363AC83E" w:rsidR="00125300" w:rsidRPr="00125300" w:rsidRDefault="00125300" w:rsidP="0012530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Electricity and Magnetism</w:t>
            </w:r>
          </w:p>
        </w:tc>
        <w:tc>
          <w:tcPr>
            <w:tcW w:w="1313" w:type="dxa"/>
          </w:tcPr>
          <w:p w14:paraId="4BF3CCB4" w14:textId="0820B969" w:rsidR="00125300" w:rsidRPr="00125300" w:rsidRDefault="00125300" w:rsidP="0012530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125300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125300" w:rsidRPr="008E1CE1" w:rsidRDefault="00125300" w:rsidP="0012530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6A759E2D" w:rsidR="00125300" w:rsidRPr="00125300" w:rsidRDefault="00125300" w:rsidP="0012530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5132DCF8" w14:textId="3D42048E" w:rsidR="00125300" w:rsidRPr="00125300" w:rsidRDefault="00125300" w:rsidP="0012530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2753F63B" w14:textId="28B59E1E" w:rsidR="00125300" w:rsidRPr="00125300" w:rsidRDefault="00125300" w:rsidP="0012530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25300" w14:paraId="33F1B390" w14:textId="77777777" w:rsidTr="0012530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C4B2158" w14:textId="77777777" w:rsidR="00125300" w:rsidRPr="00125300" w:rsidRDefault="00125300" w:rsidP="0012530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12530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1DDFAA46" w14:textId="77777777" w:rsidR="00125300" w:rsidRDefault="00125300" w:rsidP="0012530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</w:t>
            </w:r>
          </w:p>
          <w:p w14:paraId="529D74A1" w14:textId="77777777" w:rsidR="00125300" w:rsidRDefault="00125300" w:rsidP="0012530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FREN-101 </w:t>
            </w: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394AF44D" w14:textId="28940C02" w:rsidR="00125300" w:rsidRPr="00125300" w:rsidRDefault="00125300" w:rsidP="0012530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70F353C5" w14:textId="77777777" w:rsidR="00125300" w:rsidRPr="00125300" w:rsidRDefault="00125300" w:rsidP="0012530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125300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41E1A640" w14:textId="77777777" w:rsidR="00125300" w:rsidRPr="00125300" w:rsidRDefault="00125300" w:rsidP="0012530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125300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0B8B04D1" w14:textId="08B3BE7E" w:rsidR="00125300" w:rsidRPr="00125300" w:rsidRDefault="00125300" w:rsidP="0012530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6F448D68" w14:textId="729FA80F" w:rsidR="00125300" w:rsidRPr="00125300" w:rsidRDefault="00125300" w:rsidP="0012530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7231EA3C" w14:textId="7A28C50C" w:rsidR="00125300" w:rsidRPr="00C53DAA" w:rsidRDefault="00125300" w:rsidP="00125300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Cs w:val="0"/>
          <w:sz w:val="18"/>
          <w:szCs w:val="18"/>
        </w:rPr>
        <w:t>R</w:t>
      </w:r>
      <w:r w:rsidRPr="00C53DAA">
        <w:rPr>
          <w:rFonts w:asciiTheme="minorHAnsi" w:hAnsiTheme="minorHAnsi" w:cstheme="minorHAnsi"/>
          <w:bCs w:val="0"/>
          <w:sz w:val="18"/>
          <w:szCs w:val="18"/>
        </w:rPr>
        <w:t>ecommended</w:t>
      </w:r>
      <w:r w:rsidRPr="00C53DAA">
        <w:rPr>
          <w:rFonts w:asciiTheme="minorHAnsi" w:hAnsiTheme="minorHAnsi" w:cstheme="minorHAnsi"/>
          <w:b w:val="0"/>
          <w:sz w:val="18"/>
          <w:szCs w:val="18"/>
        </w:rPr>
        <w:t>: Students should take courses the summer before the Fall start of the semester.</w:t>
      </w:r>
    </w:p>
    <w:p w14:paraId="7FF4052A" w14:textId="77777777" w:rsidR="00125300" w:rsidRPr="00C53DAA" w:rsidRDefault="00125300" w:rsidP="00125300">
      <w:pPr>
        <w:pStyle w:val="Heading2"/>
        <w:ind w:left="115"/>
        <w:rPr>
          <w:rFonts w:asciiTheme="minorHAnsi" w:hAnsiTheme="minorHAnsi" w:cstheme="minorHAnsi"/>
          <w:b w:val="0"/>
          <w:sz w:val="18"/>
          <w:szCs w:val="18"/>
        </w:rPr>
      </w:pPr>
    </w:p>
    <w:p w14:paraId="62AD77F4" w14:textId="4F7728BF" w:rsidR="0072641A" w:rsidRPr="007B70DE" w:rsidRDefault="00125300" w:rsidP="00125300">
      <w:pPr>
        <w:ind w:left="360"/>
        <w:rPr>
          <w:sz w:val="18"/>
          <w:szCs w:val="18"/>
        </w:rPr>
      </w:pPr>
      <w:r w:rsidRPr="00125300">
        <w:rPr>
          <w:rFonts w:cstheme="minorHAnsi"/>
          <w:b/>
          <w:bCs/>
          <w:sz w:val="18"/>
          <w:szCs w:val="18"/>
        </w:rPr>
        <w:t>Language Requirement</w:t>
      </w:r>
      <w:r w:rsidRPr="00327409">
        <w:rPr>
          <w:rFonts w:cstheme="minorHAnsi"/>
          <w:sz w:val="18"/>
          <w:szCs w:val="18"/>
        </w:rPr>
        <w:t xml:space="preserve">: </w:t>
      </w:r>
      <w:r w:rsidRPr="007E663B">
        <w:rPr>
          <w:rFonts w:cstheme="minorHAnsi"/>
          <w:sz w:val="18"/>
          <w:szCs w:val="18"/>
        </w:rPr>
        <w:t xml:space="preserve">Some </w:t>
      </w:r>
      <w:proofErr w:type="gramStart"/>
      <w:r w:rsidRPr="007E663B">
        <w:rPr>
          <w:rFonts w:cstheme="minorHAnsi"/>
          <w:sz w:val="18"/>
          <w:szCs w:val="18"/>
        </w:rPr>
        <w:t>CSU's</w:t>
      </w:r>
      <w:proofErr w:type="gramEnd"/>
      <w:r w:rsidRPr="007E663B">
        <w:rPr>
          <w:rFonts w:cstheme="minorHAnsi"/>
          <w:sz w:val="18"/>
          <w:szCs w:val="18"/>
        </w:rPr>
        <w:t xml:space="preserve"> require the equivalency of an intermediate language proficiency for graduation. Please see a counselor for more detail regarding specific CSU major and graduation requirements</w:t>
      </w:r>
      <w:r>
        <w:rPr>
          <w:rFonts w:cstheme="minorHAnsi"/>
          <w:sz w:val="18"/>
          <w:szCs w:val="18"/>
        </w:rPr>
        <w:t>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45DAA900" w:rsidR="00157999" w:rsidRDefault="00F76AA4" w:rsidP="00E53D36">
      <w:pPr>
        <w:spacing w:after="0"/>
        <w:ind w:left="36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3772D968" w14:textId="77777777" w:rsidR="001C180F" w:rsidRDefault="001C180F" w:rsidP="001C180F">
      <w:pPr>
        <w:pStyle w:val="Heading10"/>
      </w:pPr>
      <w:r>
        <w:t>Scheduling Notes</w:t>
      </w:r>
    </w:p>
    <w:p w14:paraId="4C0B2DD7" w14:textId="77777777" w:rsidR="001C180F" w:rsidRDefault="001C180F" w:rsidP="001C180F">
      <w:pPr>
        <w:spacing w:after="0"/>
        <w:ind w:left="360"/>
      </w:pPr>
      <w:r w:rsidRPr="002538B7">
        <w:t xml:space="preserve">Science and math courses can be challenging!  But you </w:t>
      </w:r>
      <w:proofErr w:type="gramStart"/>
      <w:r w:rsidRPr="002538B7">
        <w:t>don't</w:t>
      </w:r>
      <w:proofErr w:type="gramEnd"/>
      <w:r w:rsidRPr="002538B7">
        <w:t xml:space="preserve"> have to do it alone! Take advantage of tutoring services provided by the college and create study groups with your peers!</w:t>
      </w:r>
    </w:p>
    <w:p w14:paraId="63EA80BF" w14:textId="77777777" w:rsidR="001C180F" w:rsidRDefault="001C180F" w:rsidP="001C180F">
      <w:pPr>
        <w:pStyle w:val="Heading10"/>
      </w:pPr>
      <w:r>
        <w:t>Helpful Hints</w:t>
      </w:r>
    </w:p>
    <w:p w14:paraId="365A11F4" w14:textId="77777777" w:rsidR="001C180F" w:rsidRPr="00486099" w:rsidRDefault="001C180F" w:rsidP="001C180F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6E2B33">
        <w:rPr>
          <w:rFonts w:cstheme="minorHAnsi"/>
        </w:rPr>
        <w:t>There is only one environmental science course required in the major, but there are more to come when you transfer</w:t>
      </w:r>
      <w:proofErr w:type="gramStart"/>
      <w:r w:rsidRPr="006E2B33">
        <w:rPr>
          <w:rFonts w:cstheme="minorHAnsi"/>
        </w:rPr>
        <w:t xml:space="preserve">. </w:t>
      </w:r>
      <w:proofErr w:type="gramEnd"/>
      <w:r w:rsidRPr="006E2B33">
        <w:rPr>
          <w:rFonts w:cstheme="minorHAnsi"/>
        </w:rPr>
        <w:t>Maintain your momentum and your interest by getting involved with other students in the environmental club!</w:t>
      </w:r>
    </w:p>
    <w:p w14:paraId="70924BCD" w14:textId="77777777" w:rsidR="001C180F" w:rsidRPr="00486099" w:rsidRDefault="001C180F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C180F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25720D" w14:textId="77777777" w:rsidR="006E19D3" w:rsidRDefault="006E19D3" w:rsidP="00DF2F19">
      <w:pPr>
        <w:spacing w:after="0" w:line="240" w:lineRule="auto"/>
      </w:pPr>
      <w:r>
        <w:separator/>
      </w:r>
    </w:p>
  </w:endnote>
  <w:endnote w:type="continuationSeparator" w:id="0">
    <w:p w14:paraId="34FF5F25" w14:textId="77777777" w:rsidR="006E19D3" w:rsidRDefault="006E19D3" w:rsidP="00DF2F19">
      <w:pPr>
        <w:spacing w:after="0" w:line="240" w:lineRule="auto"/>
      </w:pPr>
      <w:r>
        <w:continuationSeparator/>
      </w:r>
    </w:p>
  </w:endnote>
  <w:endnote w:type="continuationNotice" w:id="1">
    <w:p w14:paraId="2FCE01D5" w14:textId="77777777" w:rsidR="006E19D3" w:rsidRDefault="006E19D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60CA9F" w14:textId="77777777" w:rsidR="006E19D3" w:rsidRDefault="006E19D3" w:rsidP="00DF2F19">
      <w:pPr>
        <w:spacing w:after="0" w:line="240" w:lineRule="auto"/>
      </w:pPr>
      <w:r>
        <w:separator/>
      </w:r>
    </w:p>
  </w:footnote>
  <w:footnote w:type="continuationSeparator" w:id="0">
    <w:p w14:paraId="0AF179D7" w14:textId="77777777" w:rsidR="006E19D3" w:rsidRDefault="006E19D3" w:rsidP="00DF2F19">
      <w:pPr>
        <w:spacing w:after="0" w:line="240" w:lineRule="auto"/>
      </w:pPr>
      <w:r>
        <w:continuationSeparator/>
      </w:r>
    </w:p>
  </w:footnote>
  <w:footnote w:type="continuationNotice" w:id="1">
    <w:p w14:paraId="4CB069DE" w14:textId="77777777" w:rsidR="006E19D3" w:rsidRDefault="006E19D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4FAIIrHBo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25300"/>
    <w:rsid w:val="00144B9F"/>
    <w:rsid w:val="00157999"/>
    <w:rsid w:val="0017252B"/>
    <w:rsid w:val="00184AD7"/>
    <w:rsid w:val="0019475E"/>
    <w:rsid w:val="00197394"/>
    <w:rsid w:val="001B29AE"/>
    <w:rsid w:val="001C180F"/>
    <w:rsid w:val="001D725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2F2A60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19D3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25B99"/>
    <w:rsid w:val="00832313"/>
    <w:rsid w:val="00832842"/>
    <w:rsid w:val="0083494D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13D6E"/>
    <w:rsid w:val="0092540F"/>
    <w:rsid w:val="00927FE5"/>
    <w:rsid w:val="00941CE9"/>
    <w:rsid w:val="0094229A"/>
    <w:rsid w:val="00945659"/>
    <w:rsid w:val="00954A6C"/>
    <w:rsid w:val="00964FE2"/>
    <w:rsid w:val="00972ED7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C68B4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12B9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619D1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69</Words>
  <Characters>3068</Characters>
  <Application>Microsoft Office Word</Application>
  <DocSecurity>0</DocSecurity>
  <Lines>170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VS_AS_CSU</vt:lpstr>
    </vt:vector>
  </TitlesOfParts>
  <Company/>
  <LinksUpToDate>false</LinksUpToDate>
  <CharactersWithSpaces>3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S_AST_CSU</dc:title>
  <dc:subject/>
  <dc:creator>Rhonda Nishimoto</dc:creator>
  <cp:keywords/>
  <dc:description/>
  <cp:lastModifiedBy>Rhonda Nishimoto</cp:lastModifiedBy>
  <cp:revision>4</cp:revision>
  <dcterms:created xsi:type="dcterms:W3CDTF">2021-02-24T20:02:00Z</dcterms:created>
  <dcterms:modified xsi:type="dcterms:W3CDTF">2021-02-24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